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10AE20" w14:textId="79B7A241" w:rsidR="004E03B2" w:rsidRPr="00072463" w:rsidRDefault="00B46004">
      <w:pPr>
        <w:spacing w:before="92" w:line="321" w:lineRule="exact"/>
        <w:ind w:left="341" w:right="443"/>
        <w:jc w:val="center"/>
        <w:rPr>
          <w:b/>
          <w:color w:val="000000" w:themeColor="text1"/>
          <w:sz w:val="28"/>
        </w:rPr>
      </w:pPr>
      <w:r w:rsidRPr="00072463">
        <w:rPr>
          <w:noProof/>
          <w:color w:val="000000" w:themeColor="text1"/>
          <w:lang w:val="en-IN" w:eastAsia="en-IN" w:bidi="ar-SA"/>
        </w:rPr>
        <w:drawing>
          <wp:anchor distT="0" distB="0" distL="0" distR="0" simplePos="0" relativeHeight="251659264" behindDoc="0" locked="0" layoutInCell="1" allowOverlap="1" wp14:anchorId="7D6E3C97" wp14:editId="0917687E">
            <wp:simplePos x="0" y="0"/>
            <wp:positionH relativeFrom="page">
              <wp:posOffset>521334</wp:posOffset>
            </wp:positionH>
            <wp:positionV relativeFrom="paragraph">
              <wp:posOffset>-103862</wp:posOffset>
            </wp:positionV>
            <wp:extent cx="593725" cy="5937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2463">
        <w:rPr>
          <w:b/>
          <w:color w:val="000000" w:themeColor="text1"/>
          <w:sz w:val="28"/>
        </w:rPr>
        <w:t>POORNIMA UNIVERSITY, JAIPUR</w:t>
      </w:r>
    </w:p>
    <w:p w14:paraId="1DF4F6BE" w14:textId="77777777" w:rsidR="004E03B2" w:rsidRPr="00072463" w:rsidRDefault="00E224B8">
      <w:pPr>
        <w:spacing w:line="229" w:lineRule="exact"/>
        <w:ind w:left="343" w:right="443"/>
        <w:jc w:val="center"/>
        <w:rPr>
          <w:b/>
          <w:color w:val="000000" w:themeColor="text1"/>
          <w:sz w:val="20"/>
        </w:rPr>
      </w:pPr>
      <w:r w:rsidRPr="00072463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1952" behindDoc="1" locked="0" layoutInCell="1" allowOverlap="1" wp14:anchorId="62105228" wp14:editId="272CC510">
                <wp:simplePos x="0" y="0"/>
                <wp:positionH relativeFrom="page">
                  <wp:posOffset>2864485</wp:posOffset>
                </wp:positionH>
                <wp:positionV relativeFrom="paragraph">
                  <wp:posOffset>605790</wp:posOffset>
                </wp:positionV>
                <wp:extent cx="1931670" cy="36766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1670" cy="3676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6191DD" id="Rectangle 6" o:spid="_x0000_s1026" style="position:absolute;margin-left:225.55pt;margin-top:47.7pt;width:152.1pt;height:28.95pt;z-index:-25205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" filled="f" strokecolor="#333">
                <w10:wrap anchorx="page"/>
              </v:rect>
            </w:pict>
          </mc:Fallback>
        </mc:AlternateContent>
      </w:r>
      <w:r w:rsidRPr="00072463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2976" behindDoc="1" locked="0" layoutInCell="1" allowOverlap="1" wp14:anchorId="7B90CC4D" wp14:editId="7CFAAFD6">
                <wp:simplePos x="0" y="0"/>
                <wp:positionH relativeFrom="page">
                  <wp:posOffset>6346190</wp:posOffset>
                </wp:positionH>
                <wp:positionV relativeFrom="paragraph">
                  <wp:posOffset>349885</wp:posOffset>
                </wp:positionV>
                <wp:extent cx="474980" cy="282575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4980" cy="282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09ED6A9" id="Rectangle 5" o:spid="_x0000_s1026" style="position:absolute;margin-left:499.7pt;margin-top:27.55pt;width:37.4pt;height:22.25pt;z-index:-25205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" filled="f">
                <w10:wrap anchorx="page"/>
              </v:rect>
            </w:pict>
          </mc:Fallback>
        </mc:AlternateContent>
      </w:r>
      <w:r w:rsidR="00B46004" w:rsidRPr="00072463">
        <w:rPr>
          <w:b/>
          <w:color w:val="000000" w:themeColor="text1"/>
          <w:sz w:val="20"/>
        </w:rPr>
        <w:t xml:space="preserve">END SEMESTER EXAMINATION, </w:t>
      </w:r>
      <w:r w:rsidR="00F44BB4" w:rsidRPr="00072463">
        <w:rPr>
          <w:b/>
          <w:color w:val="000000" w:themeColor="text1"/>
          <w:sz w:val="20"/>
        </w:rPr>
        <w:t>November</w:t>
      </w:r>
      <w:r w:rsidR="00B46004" w:rsidRPr="00072463">
        <w:rPr>
          <w:b/>
          <w:color w:val="000000" w:themeColor="text1"/>
          <w:sz w:val="20"/>
        </w:rPr>
        <w:t xml:space="preserve"> 20</w:t>
      </w:r>
      <w:r w:rsidR="00D34E99" w:rsidRPr="00072463">
        <w:rPr>
          <w:b/>
          <w:color w:val="000000" w:themeColor="text1"/>
          <w:sz w:val="20"/>
        </w:rPr>
        <w:t>2</w:t>
      </w:r>
      <w:r w:rsidRPr="00072463">
        <w:rPr>
          <w:b/>
          <w:color w:val="000000" w:themeColor="text1"/>
          <w:sz w:val="20"/>
        </w:rPr>
        <w:t>2</w:t>
      </w:r>
    </w:p>
    <w:p w14:paraId="59AA86D4" w14:textId="77777777" w:rsidR="004E03B2" w:rsidRPr="00072463" w:rsidRDefault="004E03B2">
      <w:pPr>
        <w:spacing w:before="9" w:after="1"/>
        <w:rPr>
          <w:b/>
          <w:color w:val="000000" w:themeColor="text1"/>
          <w:sz w:val="15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"/>
        <w:gridCol w:w="453"/>
        <w:gridCol w:w="5990"/>
        <w:gridCol w:w="3551"/>
      </w:tblGrid>
      <w:tr w:rsidR="00072463" w:rsidRPr="00072463" w14:paraId="6389C72D" w14:textId="77777777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14:paraId="7E034881" w14:textId="77777777" w:rsidR="004E03B2" w:rsidRPr="0007246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0186BB" w14:textId="13DFC69D" w:rsidR="004E03B2" w:rsidRPr="00072463" w:rsidRDefault="005E3406" w:rsidP="000A10F2">
            <w:pPr>
              <w:pStyle w:val="TableParagraph"/>
              <w:ind w:left="148" w:right="143"/>
              <w:jc w:val="both"/>
              <w:rPr>
                <w:b/>
                <w:color w:val="000000" w:themeColor="text1"/>
                <w:sz w:val="20"/>
              </w:rPr>
            </w:pPr>
            <w:r w:rsidRPr="005E3406">
              <w:rPr>
                <w:b/>
                <w:color w:val="000000" w:themeColor="text1"/>
                <w:sz w:val="20"/>
              </w:rPr>
              <w:t>4BT7187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14:paraId="589A962A" w14:textId="77777777" w:rsidR="004E03B2" w:rsidRPr="00072463" w:rsidRDefault="004E03B2">
            <w:pPr>
              <w:pStyle w:val="TableParagraph"/>
              <w:spacing w:before="3"/>
              <w:rPr>
                <w:b/>
                <w:color w:val="000000" w:themeColor="text1"/>
                <w:sz w:val="19"/>
              </w:rPr>
            </w:pPr>
          </w:p>
          <w:p w14:paraId="3D7FA81E" w14:textId="77777777" w:rsidR="004E03B2" w:rsidRPr="00072463" w:rsidRDefault="00B46004">
            <w:pPr>
              <w:pStyle w:val="TableParagraph"/>
              <w:tabs>
                <w:tab w:val="left" w:pos="6054"/>
              </w:tabs>
              <w:spacing w:before="1"/>
              <w:ind w:left="293" w:right="-87"/>
              <w:rPr>
                <w:color w:val="000000" w:themeColor="text1"/>
                <w:sz w:val="20"/>
              </w:rPr>
            </w:pPr>
            <w:r w:rsidRPr="00072463">
              <w:rPr>
                <w:color w:val="000000" w:themeColor="text1"/>
                <w:sz w:val="20"/>
              </w:rPr>
              <w:t>Roll</w:t>
            </w:r>
            <w:r w:rsidR="000A10F2" w:rsidRPr="00072463">
              <w:rPr>
                <w:color w:val="000000" w:themeColor="text1"/>
                <w:sz w:val="20"/>
              </w:rPr>
              <w:t xml:space="preserve"> </w:t>
            </w:r>
            <w:r w:rsidRPr="00072463">
              <w:rPr>
                <w:color w:val="000000" w:themeColor="text1"/>
                <w:sz w:val="20"/>
              </w:rPr>
              <w:t>No.</w:t>
            </w:r>
            <w:r w:rsidRPr="00072463">
              <w:rPr>
                <w:color w:val="000000" w:themeColor="text1"/>
                <w:sz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14:paraId="65615F16" w14:textId="7FA9CD54" w:rsidR="004E03B2" w:rsidRPr="00072463" w:rsidRDefault="00B46004" w:rsidP="00CE2C00">
            <w:pPr>
              <w:pStyle w:val="TableParagraph"/>
              <w:tabs>
                <w:tab w:val="right" w:pos="2882"/>
              </w:tabs>
              <w:spacing w:before="197"/>
              <w:ind w:left="295"/>
              <w:rPr>
                <w:color w:val="000000" w:themeColor="text1"/>
                <w:sz w:val="24"/>
              </w:rPr>
            </w:pPr>
            <w:r w:rsidRPr="00072463">
              <w:rPr>
                <w:color w:val="000000" w:themeColor="text1"/>
                <w:position w:val="1"/>
                <w:sz w:val="20"/>
              </w:rPr>
              <w:t>Total</w:t>
            </w:r>
            <w:r w:rsidR="000A10F2" w:rsidRPr="00072463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072463">
              <w:rPr>
                <w:color w:val="000000" w:themeColor="text1"/>
                <w:position w:val="1"/>
                <w:sz w:val="20"/>
              </w:rPr>
              <w:t>Printed</w:t>
            </w:r>
            <w:r w:rsidR="000A10F2" w:rsidRPr="00072463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072463">
              <w:rPr>
                <w:color w:val="000000" w:themeColor="text1"/>
                <w:position w:val="1"/>
                <w:sz w:val="20"/>
              </w:rPr>
              <w:t>Pages:</w:t>
            </w:r>
            <w:r w:rsidRPr="00072463">
              <w:rPr>
                <w:color w:val="000000" w:themeColor="text1"/>
                <w:position w:val="1"/>
                <w:sz w:val="20"/>
              </w:rPr>
              <w:tab/>
            </w:r>
            <w:r w:rsidR="009D1320" w:rsidRPr="00072463">
              <w:rPr>
                <w:color w:val="000000" w:themeColor="text1"/>
                <w:sz w:val="24"/>
              </w:rPr>
              <w:t>2</w:t>
            </w:r>
          </w:p>
        </w:tc>
      </w:tr>
      <w:tr w:rsidR="00072463" w:rsidRPr="00072463" w14:paraId="7B57874D" w14:textId="77777777">
        <w:trPr>
          <w:trHeight w:val="543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37AAF0AD" w14:textId="77777777" w:rsidR="004E03B2" w:rsidRPr="00072463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DFE2D5" w14:textId="77777777" w:rsidR="004E03B2" w:rsidRPr="00072463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2F0DD1E2" w14:textId="2FA73D3E" w:rsidR="004E03B2" w:rsidRPr="00072463" w:rsidRDefault="005E3406" w:rsidP="00C50F9A">
            <w:pPr>
              <w:pStyle w:val="TableParagraph"/>
              <w:spacing w:before="49"/>
              <w:ind w:left="3637"/>
              <w:rPr>
                <w:b/>
                <w:color w:val="000000" w:themeColor="text1"/>
                <w:sz w:val="40"/>
              </w:rPr>
            </w:pPr>
            <w:r w:rsidRPr="005E3406">
              <w:rPr>
                <w:b/>
                <w:color w:val="000000" w:themeColor="text1"/>
                <w:sz w:val="40"/>
              </w:rPr>
              <w:t>4BT7187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14:paraId="40399009" w14:textId="77777777" w:rsidR="004E03B2" w:rsidRPr="0007246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  <w:tr w:rsidR="00072463" w:rsidRPr="00072463" w14:paraId="67A82917" w14:textId="77777777">
        <w:trPr>
          <w:trHeight w:val="627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67EE9399" w14:textId="77777777" w:rsidR="004E03B2" w:rsidRPr="00072463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A153E3" w14:textId="77777777" w:rsidR="004E03B2" w:rsidRPr="00072463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14:paraId="361BF63F" w14:textId="2FE255B4" w:rsidR="004E03B2" w:rsidRPr="00072463" w:rsidRDefault="00B46004" w:rsidP="002248D7">
            <w:pPr>
              <w:pStyle w:val="TableParagraph"/>
              <w:spacing w:before="72"/>
              <w:jc w:val="center"/>
              <w:rPr>
                <w:color w:val="000000" w:themeColor="text1"/>
              </w:rPr>
            </w:pPr>
            <w:r w:rsidRPr="00072463">
              <w:rPr>
                <w:color w:val="000000" w:themeColor="text1"/>
              </w:rPr>
              <w:t>B</w:t>
            </w:r>
            <w:r w:rsidR="000A10F2" w:rsidRPr="00072463">
              <w:rPr>
                <w:color w:val="000000" w:themeColor="text1"/>
              </w:rPr>
              <w:t>. Tech.</w:t>
            </w:r>
            <w:r w:rsidR="00D34E99" w:rsidRPr="00072463">
              <w:rPr>
                <w:color w:val="000000" w:themeColor="text1"/>
              </w:rPr>
              <w:t xml:space="preserve"> </w:t>
            </w:r>
            <w:r w:rsidR="00072463">
              <w:rPr>
                <w:color w:val="000000" w:themeColor="text1"/>
              </w:rPr>
              <w:t xml:space="preserve">IV Year </w:t>
            </w:r>
            <w:r w:rsidR="00D4468C" w:rsidRPr="00072463">
              <w:rPr>
                <w:color w:val="000000" w:themeColor="text1"/>
              </w:rPr>
              <w:t>VII</w:t>
            </w:r>
            <w:r w:rsidRPr="00072463">
              <w:rPr>
                <w:color w:val="000000" w:themeColor="text1"/>
              </w:rPr>
              <w:t>- Semester (Main</w:t>
            </w:r>
            <w:r w:rsidR="00993A38" w:rsidRPr="00072463">
              <w:rPr>
                <w:color w:val="000000" w:themeColor="text1"/>
              </w:rPr>
              <w:t>/Back</w:t>
            </w:r>
            <w:r w:rsidRPr="00072463">
              <w:rPr>
                <w:color w:val="000000" w:themeColor="text1"/>
              </w:rPr>
              <w:t xml:space="preserve">) End Semester Examination, </w:t>
            </w:r>
            <w:r w:rsidR="00F44BB4" w:rsidRPr="00072463">
              <w:rPr>
                <w:color w:val="000000" w:themeColor="text1"/>
              </w:rPr>
              <w:t>November</w:t>
            </w:r>
            <w:r w:rsidRPr="00072463">
              <w:rPr>
                <w:color w:val="000000" w:themeColor="text1"/>
              </w:rPr>
              <w:t xml:space="preserve"> 20</w:t>
            </w:r>
            <w:r w:rsidR="00D34E99" w:rsidRPr="00072463">
              <w:rPr>
                <w:color w:val="000000" w:themeColor="text1"/>
              </w:rPr>
              <w:t>2</w:t>
            </w:r>
            <w:r w:rsidR="00E224B8" w:rsidRPr="00072463">
              <w:rPr>
                <w:color w:val="000000" w:themeColor="text1"/>
              </w:rPr>
              <w:t>2</w:t>
            </w:r>
          </w:p>
          <w:p w14:paraId="69C28D00" w14:textId="18FE9570" w:rsidR="004E03B2" w:rsidRPr="00072463" w:rsidRDefault="00072463">
            <w:pPr>
              <w:pStyle w:val="TableParagraph"/>
              <w:spacing w:before="58" w:line="225" w:lineRule="exact"/>
              <w:ind w:left="3287" w:right="3090"/>
              <w:jc w:val="center"/>
              <w:rPr>
                <w:b/>
                <w:color w:val="000000" w:themeColor="text1"/>
                <w:sz w:val="28"/>
              </w:rPr>
            </w:pPr>
            <w:r>
              <w:rPr>
                <w:b/>
                <w:color w:val="000000" w:themeColor="text1"/>
                <w:sz w:val="28"/>
              </w:rPr>
              <w:t>(EC)</w:t>
            </w:r>
          </w:p>
        </w:tc>
      </w:tr>
      <w:tr w:rsidR="00072463" w:rsidRPr="00072463" w14:paraId="7FCDEC35" w14:textId="77777777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14:paraId="393D4D5E" w14:textId="585C71A4" w:rsidR="004E03B2" w:rsidRPr="00072463" w:rsidRDefault="00072463" w:rsidP="00072463">
            <w:pPr>
              <w:pStyle w:val="TableParagraph"/>
              <w:spacing w:before="60" w:line="239" w:lineRule="exact"/>
              <w:ind w:left="965"/>
              <w:rPr>
                <w:b/>
                <w:color w:val="000000" w:themeColor="text1"/>
              </w:rPr>
            </w:pPr>
            <w:r w:rsidRPr="00072463">
              <w:rPr>
                <w:b/>
                <w:color w:val="000000" w:themeColor="text1"/>
              </w:rPr>
              <w:t>BEC07101</w:t>
            </w:r>
            <w:r w:rsidR="00B46004" w:rsidRPr="00072463">
              <w:rPr>
                <w:b/>
                <w:color w:val="000000" w:themeColor="text1"/>
              </w:rPr>
              <w:t>:</w:t>
            </w:r>
            <w:r w:rsidR="00096497" w:rsidRPr="00072463">
              <w:rPr>
                <w:b/>
                <w:color w:val="000000" w:themeColor="text1"/>
              </w:rPr>
              <w:t xml:space="preserve"> </w:t>
            </w:r>
            <w:r w:rsidRPr="00072463">
              <w:rPr>
                <w:b/>
                <w:color w:val="000000" w:themeColor="text1"/>
              </w:rPr>
              <w:t>Antenna &amp; Wave Propagation</w:t>
            </w:r>
          </w:p>
        </w:tc>
      </w:tr>
    </w:tbl>
    <w:p w14:paraId="19EB9E06" w14:textId="77777777" w:rsidR="004E03B2" w:rsidRPr="00072463" w:rsidRDefault="00733F63">
      <w:pPr>
        <w:pStyle w:val="Heading1"/>
        <w:tabs>
          <w:tab w:val="left" w:pos="8821"/>
        </w:tabs>
        <w:spacing w:before="55"/>
        <w:rPr>
          <w:b/>
          <w:color w:val="000000" w:themeColor="text1"/>
        </w:rPr>
      </w:pPr>
      <w:r w:rsidRPr="00072463">
        <w:rPr>
          <w:color w:val="000000" w:themeColor="text1"/>
        </w:rPr>
        <w:t>Time:</w:t>
      </w:r>
      <w:r w:rsidR="005517CD" w:rsidRPr="00072463">
        <w:rPr>
          <w:color w:val="000000" w:themeColor="text1"/>
        </w:rPr>
        <w:t xml:space="preserve"> </w:t>
      </w:r>
      <w:r w:rsidR="00B46004" w:rsidRPr="00072463">
        <w:rPr>
          <w:b/>
          <w:color w:val="000000" w:themeColor="text1"/>
        </w:rPr>
        <w:t>3</w:t>
      </w:r>
      <w:r w:rsidR="005517CD" w:rsidRPr="00072463">
        <w:rPr>
          <w:b/>
          <w:color w:val="000000" w:themeColor="text1"/>
        </w:rPr>
        <w:t xml:space="preserve"> </w:t>
      </w:r>
      <w:r w:rsidR="00B46004" w:rsidRPr="00072463">
        <w:rPr>
          <w:color w:val="000000" w:themeColor="text1"/>
        </w:rPr>
        <w:t>Hours.</w:t>
      </w:r>
      <w:r w:rsidR="00B46004" w:rsidRPr="00072463">
        <w:rPr>
          <w:color w:val="000000" w:themeColor="text1"/>
        </w:rPr>
        <w:tab/>
        <w:t>Total Marks:</w:t>
      </w:r>
      <w:r w:rsidR="005517CD" w:rsidRPr="00072463">
        <w:rPr>
          <w:color w:val="000000" w:themeColor="text1"/>
        </w:rPr>
        <w:t xml:space="preserve"> </w:t>
      </w:r>
      <w:r w:rsidR="00B46004" w:rsidRPr="00072463">
        <w:rPr>
          <w:b/>
          <w:color w:val="000000" w:themeColor="text1"/>
        </w:rPr>
        <w:t>60</w:t>
      </w:r>
    </w:p>
    <w:p w14:paraId="7F1A0DE3" w14:textId="38D52ED5" w:rsidR="004E03B2" w:rsidRPr="00072463" w:rsidRDefault="00733F63" w:rsidP="00733F63">
      <w:pPr>
        <w:spacing w:line="252" w:lineRule="exact"/>
        <w:ind w:left="343"/>
        <w:jc w:val="center"/>
        <w:rPr>
          <w:b/>
          <w:color w:val="000000" w:themeColor="text1"/>
        </w:rPr>
      </w:pPr>
      <w:r w:rsidRPr="00072463">
        <w:rPr>
          <w:color w:val="000000" w:themeColor="text1"/>
        </w:rPr>
        <w:t xml:space="preserve">                                                                                                             </w:t>
      </w:r>
      <w:r w:rsidR="00466447">
        <w:rPr>
          <w:color w:val="000000" w:themeColor="text1"/>
        </w:rPr>
        <w:t xml:space="preserve">         </w:t>
      </w:r>
      <w:r w:rsidR="00B46004" w:rsidRPr="00072463">
        <w:rPr>
          <w:color w:val="000000" w:themeColor="text1"/>
        </w:rPr>
        <w:t>Min. Passing Marks:</w:t>
      </w:r>
      <w:r w:rsidR="005517CD" w:rsidRPr="00072463">
        <w:rPr>
          <w:color w:val="000000" w:themeColor="text1"/>
        </w:rPr>
        <w:t xml:space="preserve"> </w:t>
      </w:r>
      <w:r w:rsidR="00B46004" w:rsidRPr="00072463">
        <w:rPr>
          <w:b/>
          <w:color w:val="000000" w:themeColor="text1"/>
        </w:rPr>
        <w:t>21</w:t>
      </w:r>
    </w:p>
    <w:p w14:paraId="2593C922" w14:textId="77777777" w:rsidR="008B51BF" w:rsidRPr="00072463" w:rsidRDefault="008B51BF" w:rsidP="008B51BF">
      <w:pPr>
        <w:pStyle w:val="BodyText"/>
        <w:spacing w:before="61"/>
        <w:ind w:left="343" w:right="443"/>
        <w:jc w:val="center"/>
        <w:rPr>
          <w:color w:val="000000" w:themeColor="text1"/>
        </w:rPr>
      </w:pPr>
      <w:r w:rsidRPr="00072463">
        <w:rPr>
          <w:color w:val="000000" w:themeColor="text1"/>
        </w:rPr>
        <w:t xml:space="preserve">Attempt </w:t>
      </w:r>
      <w:r w:rsidRPr="00072463">
        <w:rPr>
          <w:b/>
          <w:color w:val="000000" w:themeColor="text1"/>
        </w:rPr>
        <w:t>f</w:t>
      </w:r>
      <w:r w:rsidR="00096497" w:rsidRPr="00072463">
        <w:rPr>
          <w:b/>
          <w:color w:val="000000" w:themeColor="text1"/>
        </w:rPr>
        <w:t>ive</w:t>
      </w:r>
      <w:r w:rsidRPr="00072463">
        <w:rPr>
          <w:b/>
          <w:color w:val="000000" w:themeColor="text1"/>
        </w:rPr>
        <w:t xml:space="preserve"> </w:t>
      </w:r>
      <w:r w:rsidRPr="00072463">
        <w:rPr>
          <w:color w:val="000000" w:themeColor="text1"/>
        </w:rPr>
        <w:t xml:space="preserve">questions selecting one question from each Unit. There is internal choice </w:t>
      </w:r>
      <w:r w:rsidR="00E70B7D" w:rsidRPr="00072463">
        <w:rPr>
          <w:color w:val="000000" w:themeColor="text1"/>
        </w:rPr>
        <w:t xml:space="preserve">from Unit I to Unit </w:t>
      </w:r>
      <w:r w:rsidRPr="00072463">
        <w:rPr>
          <w:color w:val="000000" w:themeColor="text1"/>
        </w:rPr>
        <w:t>V. Marks of each question or its parts are indicated against each question / parts. Draw neat sketches wherever necessary to illustrate the answer. Assume missing data suitably (if any) and clearly indicate the same in the answer.</w:t>
      </w:r>
    </w:p>
    <w:p w14:paraId="3197E702" w14:textId="77777777" w:rsidR="004E03B2" w:rsidRPr="00072463" w:rsidRDefault="00B46004">
      <w:pPr>
        <w:spacing w:before="83" w:line="229" w:lineRule="exact"/>
        <w:ind w:left="287"/>
        <w:rPr>
          <w:color w:val="000000" w:themeColor="text1"/>
          <w:sz w:val="20"/>
        </w:rPr>
      </w:pPr>
      <w:r w:rsidRPr="00072463">
        <w:rPr>
          <w:color w:val="000000" w:themeColor="text1"/>
          <w:sz w:val="20"/>
        </w:rPr>
        <w:t>Use of following supporting material is permitted during examination for this subject.</w:t>
      </w:r>
    </w:p>
    <w:p w14:paraId="2B860069" w14:textId="77777777" w:rsidR="004E03B2" w:rsidRPr="00072463" w:rsidRDefault="00B46004">
      <w:pPr>
        <w:pStyle w:val="Heading1"/>
        <w:tabs>
          <w:tab w:val="left" w:pos="3480"/>
        </w:tabs>
        <w:rPr>
          <w:b/>
          <w:color w:val="000000" w:themeColor="text1"/>
        </w:rPr>
      </w:pPr>
      <w:proofErr w:type="gramStart"/>
      <w:r w:rsidRPr="00072463">
        <w:rPr>
          <w:b/>
          <w:color w:val="000000" w:themeColor="text1"/>
        </w:rPr>
        <w:t>1.-----</w:t>
      </w:r>
      <w:r w:rsidR="00E76D4E" w:rsidRPr="00072463">
        <w:rPr>
          <w:b/>
          <w:color w:val="000000" w:themeColor="text1"/>
        </w:rPr>
        <w:t>-------------</w:t>
      </w:r>
      <w:r w:rsidRPr="00072463">
        <w:rPr>
          <w:b/>
          <w:color w:val="000000" w:themeColor="text1"/>
        </w:rPr>
        <w:t>--------</w:t>
      </w:r>
      <w:proofErr w:type="gramEnd"/>
      <w:r w:rsidRPr="00072463">
        <w:rPr>
          <w:b/>
          <w:color w:val="000000" w:themeColor="text1"/>
        </w:rPr>
        <w:t>Nil--</w:t>
      </w:r>
      <w:r w:rsidR="00E76D4E" w:rsidRPr="00072463">
        <w:rPr>
          <w:b/>
          <w:color w:val="000000" w:themeColor="text1"/>
        </w:rPr>
        <w:t>---</w:t>
      </w:r>
      <w:r w:rsidRPr="00072463">
        <w:rPr>
          <w:b/>
          <w:color w:val="000000" w:themeColor="text1"/>
        </w:rPr>
        <w:t>---------------</w:t>
      </w:r>
      <w:r w:rsidRPr="00072463">
        <w:rPr>
          <w:color w:val="000000" w:themeColor="text1"/>
        </w:rPr>
        <w:tab/>
      </w:r>
      <w:r w:rsidR="00E76D4E" w:rsidRPr="00072463">
        <w:rPr>
          <w:color w:val="000000" w:themeColor="text1"/>
        </w:rPr>
        <w:t xml:space="preserve">                                        </w:t>
      </w:r>
      <w:r w:rsidRPr="00072463">
        <w:rPr>
          <w:b/>
          <w:color w:val="000000" w:themeColor="text1"/>
        </w:rPr>
        <w:t>2.------------------Nil-----------------------</w:t>
      </w:r>
    </w:p>
    <w:p w14:paraId="4ECA76F6" w14:textId="77777777" w:rsidR="004E03B2" w:rsidRPr="00072463" w:rsidRDefault="004E03B2">
      <w:pPr>
        <w:spacing w:before="10"/>
        <w:rPr>
          <w:b/>
          <w:color w:val="000000" w:themeColor="text1"/>
          <w:sz w:val="18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550"/>
        <w:gridCol w:w="8695"/>
        <w:gridCol w:w="783"/>
      </w:tblGrid>
      <w:tr w:rsidR="00072463" w:rsidRPr="00072463" w14:paraId="6CF5AC08" w14:textId="77777777" w:rsidTr="00096497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14:paraId="4842ABC2" w14:textId="77777777" w:rsidR="004E03B2" w:rsidRPr="0007246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14:paraId="40C41D00" w14:textId="77777777" w:rsidR="004E03B2" w:rsidRPr="0007246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14:paraId="3E995594" w14:textId="77777777" w:rsidR="004E03B2" w:rsidRPr="00072463" w:rsidRDefault="004E03B2">
            <w:pPr>
              <w:pStyle w:val="TableParagraph"/>
              <w:spacing w:line="213" w:lineRule="exact"/>
              <w:ind w:left="3912" w:right="3863"/>
              <w:jc w:val="center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14:paraId="1B74DAAC" w14:textId="77777777" w:rsidR="004E03B2" w:rsidRPr="0007246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</w:tbl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371"/>
        <w:gridCol w:w="850"/>
        <w:gridCol w:w="993"/>
      </w:tblGrid>
      <w:tr w:rsidR="00072463" w:rsidRPr="00072463" w14:paraId="4C0C4ACB" w14:textId="77777777" w:rsidTr="00AE3C34">
        <w:trPr>
          <w:trHeight w:val="107"/>
        </w:trPr>
        <w:tc>
          <w:tcPr>
            <w:tcW w:w="709" w:type="dxa"/>
          </w:tcPr>
          <w:p w14:paraId="27D5ADE9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B7D98FD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C62F77B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UNIT-I</w:t>
            </w:r>
            <w:r w:rsidR="00C747AA" w:rsidRPr="005E3406">
              <w:rPr>
                <w:b/>
                <w:color w:val="000000" w:themeColor="text1"/>
                <w:sz w:val="20"/>
                <w:szCs w:val="20"/>
              </w:rPr>
              <w:t xml:space="preserve"> (CO1)</w:t>
            </w:r>
          </w:p>
        </w:tc>
        <w:tc>
          <w:tcPr>
            <w:tcW w:w="850" w:type="dxa"/>
          </w:tcPr>
          <w:p w14:paraId="6BBCEDCB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993" w:type="dxa"/>
          </w:tcPr>
          <w:p w14:paraId="49FB62DB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Bloom Level</w:t>
            </w:r>
          </w:p>
        </w:tc>
      </w:tr>
      <w:tr w:rsidR="00072463" w:rsidRPr="00072463" w14:paraId="053CBA7B" w14:textId="77777777" w:rsidTr="00AE3C34">
        <w:trPr>
          <w:trHeight w:val="60"/>
        </w:trPr>
        <w:tc>
          <w:tcPr>
            <w:tcW w:w="709" w:type="dxa"/>
          </w:tcPr>
          <w:p w14:paraId="0E9E226B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1</w:t>
            </w:r>
          </w:p>
        </w:tc>
        <w:tc>
          <w:tcPr>
            <w:tcW w:w="567" w:type="dxa"/>
          </w:tcPr>
          <w:p w14:paraId="639B2016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120CB743" w14:textId="77777777" w:rsidR="00F40958" w:rsidRPr="005E3406" w:rsidRDefault="00F40958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Explain these terms related to Antenna.</w:t>
            </w:r>
          </w:p>
          <w:p w14:paraId="512AD531" w14:textId="1DDC26EB" w:rsidR="00D640E1" w:rsidRPr="005E3406" w:rsidRDefault="005E3406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    </w:t>
            </w:r>
            <w:r w:rsidR="00F40958" w:rsidRPr="005E3406">
              <w:rPr>
                <w:color w:val="000000" w:themeColor="text1"/>
                <w:sz w:val="20"/>
                <w:szCs w:val="20"/>
              </w:rPr>
              <w:t>i) Gain</w:t>
            </w:r>
            <w:r>
              <w:rPr>
                <w:color w:val="000000" w:themeColor="text1"/>
                <w:sz w:val="20"/>
                <w:szCs w:val="20"/>
              </w:rPr>
              <w:t xml:space="preserve">          </w:t>
            </w:r>
            <w:r w:rsidR="00F40958" w:rsidRPr="005E3406">
              <w:rPr>
                <w:color w:val="000000" w:themeColor="text1"/>
                <w:sz w:val="20"/>
                <w:szCs w:val="20"/>
              </w:rPr>
              <w:t xml:space="preserve"> ii) </w:t>
            </w:r>
            <w:proofErr w:type="spellStart"/>
            <w:r w:rsidR="00F40958" w:rsidRPr="005E3406">
              <w:rPr>
                <w:color w:val="000000" w:themeColor="text1"/>
                <w:sz w:val="20"/>
                <w:szCs w:val="20"/>
              </w:rPr>
              <w:t>Beamwidth</w:t>
            </w:r>
            <w:proofErr w:type="spellEnd"/>
            <w:r>
              <w:rPr>
                <w:color w:val="000000" w:themeColor="text1"/>
                <w:sz w:val="20"/>
                <w:szCs w:val="20"/>
              </w:rPr>
              <w:t xml:space="preserve">      </w:t>
            </w:r>
            <w:r w:rsidR="00F40958" w:rsidRPr="005E3406">
              <w:rPr>
                <w:color w:val="000000" w:themeColor="text1"/>
                <w:sz w:val="20"/>
                <w:szCs w:val="20"/>
              </w:rPr>
              <w:t xml:space="preserve"> iii) Effective Area</w:t>
            </w:r>
            <w:r>
              <w:rPr>
                <w:color w:val="000000" w:themeColor="text1"/>
                <w:sz w:val="20"/>
                <w:szCs w:val="20"/>
              </w:rPr>
              <w:t xml:space="preserve">    </w:t>
            </w:r>
            <w:r w:rsidR="00F40958" w:rsidRPr="005E3406">
              <w:rPr>
                <w:color w:val="000000" w:themeColor="text1"/>
                <w:sz w:val="20"/>
                <w:szCs w:val="20"/>
              </w:rPr>
              <w:t xml:space="preserve"> iv) Radiation Resistance.</w:t>
            </w:r>
          </w:p>
        </w:tc>
        <w:tc>
          <w:tcPr>
            <w:tcW w:w="850" w:type="dxa"/>
          </w:tcPr>
          <w:p w14:paraId="73419389" w14:textId="77777777" w:rsidR="00BE5FD0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35C5EDB3" w14:textId="3E5C4175" w:rsidR="00D640E1" w:rsidRPr="005E3406" w:rsidRDefault="00F4095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072463" w:rsidRPr="00072463" w14:paraId="2F8D8352" w14:textId="77777777" w:rsidTr="00AE3C34">
        <w:trPr>
          <w:trHeight w:val="60"/>
        </w:trPr>
        <w:tc>
          <w:tcPr>
            <w:tcW w:w="709" w:type="dxa"/>
          </w:tcPr>
          <w:p w14:paraId="05CABAFB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D73EECC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39CEA1D" w14:textId="77777777" w:rsidR="00D640E1" w:rsidRPr="005E3406" w:rsidRDefault="00D640E1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5CE4ADA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361A71D3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1E37AD13" w14:textId="77777777" w:rsidTr="00AE3C34">
        <w:trPr>
          <w:trHeight w:val="60"/>
        </w:trPr>
        <w:tc>
          <w:tcPr>
            <w:tcW w:w="709" w:type="dxa"/>
          </w:tcPr>
          <w:p w14:paraId="62F3A832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88863FA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6370312E" w14:textId="7A9595E9" w:rsidR="00D640E1" w:rsidRPr="005E3406" w:rsidRDefault="00F40958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If 6 ft (1.83 m) paraboloid reflector is to be used at 6 GHz. Calculate the bandwidth between the first nulls. Also calculate the gain of the antenna and express it in decibels.</w:t>
            </w:r>
          </w:p>
        </w:tc>
        <w:tc>
          <w:tcPr>
            <w:tcW w:w="850" w:type="dxa"/>
          </w:tcPr>
          <w:p w14:paraId="621B96DD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57777E5D" w14:textId="4732EF05" w:rsidR="00D640E1" w:rsidRPr="005E3406" w:rsidRDefault="00F4095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Evaluate</w:t>
            </w:r>
          </w:p>
        </w:tc>
      </w:tr>
      <w:tr w:rsidR="005E3406" w:rsidRPr="00072463" w14:paraId="4EE37BE0" w14:textId="77777777" w:rsidTr="00AE3C34">
        <w:trPr>
          <w:trHeight w:val="60"/>
        </w:trPr>
        <w:tc>
          <w:tcPr>
            <w:tcW w:w="709" w:type="dxa"/>
          </w:tcPr>
          <w:p w14:paraId="7690EB37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09C928B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1AEB830" w14:textId="77777777" w:rsidR="005E3406" w:rsidRPr="005E3406" w:rsidRDefault="005E3406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6DCCD2D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7FB7F29D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54ED0B92" w14:textId="77777777" w:rsidTr="00AE3C34">
        <w:tc>
          <w:tcPr>
            <w:tcW w:w="709" w:type="dxa"/>
          </w:tcPr>
          <w:p w14:paraId="58F76BF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6F6008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67F296A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17649057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0802225D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79A21C67" w14:textId="77777777" w:rsidTr="00AE3C34">
        <w:tc>
          <w:tcPr>
            <w:tcW w:w="709" w:type="dxa"/>
          </w:tcPr>
          <w:p w14:paraId="1BED14FD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14AEF19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2C37ACB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04AA4C7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4AA01067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510E5108" w14:textId="77777777" w:rsidTr="00AE3C34">
        <w:tc>
          <w:tcPr>
            <w:tcW w:w="709" w:type="dxa"/>
          </w:tcPr>
          <w:p w14:paraId="24E1CC50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2</w:t>
            </w:r>
          </w:p>
        </w:tc>
        <w:tc>
          <w:tcPr>
            <w:tcW w:w="567" w:type="dxa"/>
          </w:tcPr>
          <w:p w14:paraId="0567DE9A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7CD35CA2" w14:textId="21A640B4" w:rsidR="00D640E1" w:rsidRPr="005E3406" w:rsidRDefault="00F40958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An antenna has a radiation resistance of 72 ohm, a loss resistance of 8 ohms and a power gain of 12 db, Determine the antenna efficiency and its directivity.</w:t>
            </w:r>
          </w:p>
        </w:tc>
        <w:tc>
          <w:tcPr>
            <w:tcW w:w="850" w:type="dxa"/>
          </w:tcPr>
          <w:p w14:paraId="5395B6E0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31958B50" w14:textId="4737E2BF" w:rsidR="00D640E1" w:rsidRPr="005E3406" w:rsidRDefault="00F4095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Evaluate</w:t>
            </w:r>
          </w:p>
        </w:tc>
      </w:tr>
      <w:tr w:rsidR="00072463" w:rsidRPr="00072463" w14:paraId="30C351C4" w14:textId="77777777" w:rsidTr="00AE3C34">
        <w:tc>
          <w:tcPr>
            <w:tcW w:w="709" w:type="dxa"/>
          </w:tcPr>
          <w:p w14:paraId="2D4778FF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9F9A75A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99603EE" w14:textId="77777777" w:rsidR="00D640E1" w:rsidRPr="005E3406" w:rsidRDefault="00D640E1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B21B24E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16C222F2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0162FBCA" w14:textId="77777777" w:rsidTr="00AE3C34">
        <w:tc>
          <w:tcPr>
            <w:tcW w:w="709" w:type="dxa"/>
          </w:tcPr>
          <w:p w14:paraId="50249A5A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74259D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377D8391" w14:textId="5E91C80C" w:rsidR="00D640E1" w:rsidRPr="005E3406" w:rsidRDefault="00F40958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Draw the radiation pattern for five different antennas with characteristics.</w:t>
            </w:r>
          </w:p>
        </w:tc>
        <w:tc>
          <w:tcPr>
            <w:tcW w:w="850" w:type="dxa"/>
          </w:tcPr>
          <w:p w14:paraId="652D322E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11EB0D1E" w14:textId="2971C129" w:rsidR="00D640E1" w:rsidRPr="005E3406" w:rsidRDefault="00F4095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pply</w:t>
            </w:r>
          </w:p>
        </w:tc>
      </w:tr>
      <w:tr w:rsidR="005E3406" w:rsidRPr="00072463" w14:paraId="4531F33A" w14:textId="77777777" w:rsidTr="00AE3C34">
        <w:tc>
          <w:tcPr>
            <w:tcW w:w="709" w:type="dxa"/>
          </w:tcPr>
          <w:p w14:paraId="2AA4800B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3D0F5A6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26C9802" w14:textId="77777777" w:rsidR="005E3406" w:rsidRPr="005E3406" w:rsidRDefault="005E3406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B1028C5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55F8CF34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39F93557" w14:textId="77777777" w:rsidTr="00AE3C34">
        <w:tc>
          <w:tcPr>
            <w:tcW w:w="709" w:type="dxa"/>
          </w:tcPr>
          <w:p w14:paraId="4D621739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721D14E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7677C58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UNIT-II</w:t>
            </w:r>
            <w:r w:rsidR="00C747AA" w:rsidRPr="005E3406">
              <w:rPr>
                <w:b/>
                <w:color w:val="000000" w:themeColor="text1"/>
                <w:sz w:val="20"/>
                <w:szCs w:val="20"/>
              </w:rPr>
              <w:t xml:space="preserve"> (CO2)</w:t>
            </w:r>
          </w:p>
        </w:tc>
        <w:tc>
          <w:tcPr>
            <w:tcW w:w="850" w:type="dxa"/>
          </w:tcPr>
          <w:p w14:paraId="581A2218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7D9AE2BC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3C2BD605" w14:textId="77777777" w:rsidTr="00AE3C34">
        <w:tc>
          <w:tcPr>
            <w:tcW w:w="709" w:type="dxa"/>
          </w:tcPr>
          <w:p w14:paraId="77DF8231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4927B86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299A8E9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BF1B555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72C64AAD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762F8D2F" w14:textId="77777777" w:rsidTr="00AE3C34">
        <w:tc>
          <w:tcPr>
            <w:tcW w:w="709" w:type="dxa"/>
          </w:tcPr>
          <w:p w14:paraId="28802BF0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3</w:t>
            </w:r>
          </w:p>
        </w:tc>
        <w:tc>
          <w:tcPr>
            <w:tcW w:w="567" w:type="dxa"/>
          </w:tcPr>
          <w:p w14:paraId="58226E27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3BE8B173" w14:textId="133C8C16" w:rsidR="00D640E1" w:rsidRPr="005E3406" w:rsidRDefault="00F40958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Explain the array of point sources with its radiation pattern and physical arrangement.</w:t>
            </w:r>
          </w:p>
        </w:tc>
        <w:tc>
          <w:tcPr>
            <w:tcW w:w="850" w:type="dxa"/>
          </w:tcPr>
          <w:p w14:paraId="68EC561A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4DB00EAB" w14:textId="0901E76A" w:rsidR="00D640E1" w:rsidRPr="005E3406" w:rsidRDefault="00F4095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072463" w:rsidRPr="00072463" w14:paraId="6ADF1FEC" w14:textId="77777777" w:rsidTr="00AE3C34">
        <w:tc>
          <w:tcPr>
            <w:tcW w:w="709" w:type="dxa"/>
          </w:tcPr>
          <w:p w14:paraId="194846D4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4D1E526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35083C7" w14:textId="77777777" w:rsidR="00D640E1" w:rsidRPr="005E3406" w:rsidRDefault="00D640E1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2DC19C6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10D5886B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3CC846FA" w14:textId="77777777" w:rsidTr="00AE3C34">
        <w:tc>
          <w:tcPr>
            <w:tcW w:w="709" w:type="dxa"/>
          </w:tcPr>
          <w:p w14:paraId="0CD8A3A3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E0A6447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1FB5DD40" w14:textId="57118EC1" w:rsidR="00D640E1" w:rsidRPr="005E3406" w:rsidRDefault="00F40958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An end-fire array composed of λ/2 radiators with axes at right angles to the line of the array required to have a power gain of 20. Determine the array length and the width of a major lobe between the nulls.</w:t>
            </w:r>
          </w:p>
        </w:tc>
        <w:tc>
          <w:tcPr>
            <w:tcW w:w="850" w:type="dxa"/>
          </w:tcPr>
          <w:p w14:paraId="1EF591A1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4DE09BDD" w14:textId="5921B4E6" w:rsidR="00D640E1" w:rsidRPr="005E3406" w:rsidRDefault="00F4095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Evaluate</w:t>
            </w:r>
          </w:p>
        </w:tc>
      </w:tr>
      <w:tr w:rsidR="005E3406" w:rsidRPr="00072463" w14:paraId="16C4B1BD" w14:textId="77777777" w:rsidTr="00AE3C34">
        <w:tc>
          <w:tcPr>
            <w:tcW w:w="709" w:type="dxa"/>
          </w:tcPr>
          <w:p w14:paraId="489F9EE1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9EFE52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48F6ECD" w14:textId="77777777" w:rsidR="005E3406" w:rsidRPr="005E3406" w:rsidRDefault="005E3406" w:rsidP="005E3406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D9A6E3D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1883E3BE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52A27A10" w14:textId="77777777" w:rsidTr="00AE3C34">
        <w:tc>
          <w:tcPr>
            <w:tcW w:w="709" w:type="dxa"/>
          </w:tcPr>
          <w:p w14:paraId="6A57A88E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FEA313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66EFED3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3B329116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1DF4C7D2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3342CF22" w14:textId="77777777" w:rsidTr="00AE3C34">
        <w:tc>
          <w:tcPr>
            <w:tcW w:w="709" w:type="dxa"/>
          </w:tcPr>
          <w:p w14:paraId="74C59D17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C286E4B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61C2584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0D7EC81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0698E982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4994E82F" w14:textId="77777777" w:rsidTr="00AE3C34">
        <w:tc>
          <w:tcPr>
            <w:tcW w:w="709" w:type="dxa"/>
          </w:tcPr>
          <w:p w14:paraId="3E31892F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4</w:t>
            </w:r>
          </w:p>
        </w:tc>
        <w:tc>
          <w:tcPr>
            <w:tcW w:w="567" w:type="dxa"/>
          </w:tcPr>
          <w:p w14:paraId="0D68B3F5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04CC765B" w14:textId="613380F9" w:rsidR="00D640E1" w:rsidRPr="005E3406" w:rsidRDefault="009C6358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Explain n-Element Linear array with its directivity.</w:t>
            </w:r>
          </w:p>
        </w:tc>
        <w:tc>
          <w:tcPr>
            <w:tcW w:w="850" w:type="dxa"/>
          </w:tcPr>
          <w:p w14:paraId="32E524F3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1BC75858" w14:textId="49CEAB67" w:rsidR="00D640E1" w:rsidRPr="005E3406" w:rsidRDefault="009C635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072463" w:rsidRPr="00072463" w14:paraId="66FCC094" w14:textId="77777777" w:rsidTr="00AE3C34">
        <w:tc>
          <w:tcPr>
            <w:tcW w:w="709" w:type="dxa"/>
          </w:tcPr>
          <w:p w14:paraId="709C2019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08854CC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929D75E" w14:textId="77777777" w:rsidR="00D640E1" w:rsidRPr="005E3406" w:rsidRDefault="00D640E1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538395E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68FDADAD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4343243D" w14:textId="77777777" w:rsidTr="00AE3C34">
        <w:tc>
          <w:tcPr>
            <w:tcW w:w="709" w:type="dxa"/>
          </w:tcPr>
          <w:p w14:paraId="0974DBD7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3227410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3BCB630D" w14:textId="60D94764" w:rsidR="00D640E1" w:rsidRPr="005E3406" w:rsidRDefault="009C6358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Describe stacked or rectangular array antennas.</w:t>
            </w:r>
          </w:p>
        </w:tc>
        <w:tc>
          <w:tcPr>
            <w:tcW w:w="850" w:type="dxa"/>
          </w:tcPr>
          <w:p w14:paraId="04A3D061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1B7DC6DF" w14:textId="57618828" w:rsidR="00D640E1" w:rsidRPr="005E3406" w:rsidRDefault="009C635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Understand</w:t>
            </w:r>
          </w:p>
        </w:tc>
      </w:tr>
      <w:tr w:rsidR="005E3406" w:rsidRPr="00072463" w14:paraId="31A794D0" w14:textId="77777777" w:rsidTr="00AE3C34">
        <w:tc>
          <w:tcPr>
            <w:tcW w:w="709" w:type="dxa"/>
          </w:tcPr>
          <w:p w14:paraId="11EE2B7B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906C2BB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36970DB" w14:textId="77777777" w:rsidR="005E3406" w:rsidRPr="005E3406" w:rsidRDefault="005E3406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F1B2AD8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60477D87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7798BDD9" w14:textId="77777777" w:rsidTr="00AE3C34">
        <w:tc>
          <w:tcPr>
            <w:tcW w:w="709" w:type="dxa"/>
          </w:tcPr>
          <w:p w14:paraId="01D22017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525C35B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4C47252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UNIT-III</w:t>
            </w:r>
            <w:r w:rsidR="00C747AA" w:rsidRPr="005E3406">
              <w:rPr>
                <w:b/>
                <w:color w:val="000000" w:themeColor="text1"/>
                <w:sz w:val="20"/>
                <w:szCs w:val="20"/>
              </w:rPr>
              <w:t xml:space="preserve"> (CO3)</w:t>
            </w:r>
          </w:p>
        </w:tc>
        <w:tc>
          <w:tcPr>
            <w:tcW w:w="850" w:type="dxa"/>
          </w:tcPr>
          <w:p w14:paraId="3F6292B9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43A3A25E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323A1E41" w14:textId="77777777" w:rsidTr="00AE3C34">
        <w:tc>
          <w:tcPr>
            <w:tcW w:w="709" w:type="dxa"/>
          </w:tcPr>
          <w:p w14:paraId="38B08274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6895B4E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E809DE5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7363CDF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26CA1952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272BB8EF" w14:textId="77777777" w:rsidTr="00AE3C34">
        <w:tc>
          <w:tcPr>
            <w:tcW w:w="709" w:type="dxa"/>
          </w:tcPr>
          <w:p w14:paraId="39B81589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5</w:t>
            </w:r>
          </w:p>
        </w:tc>
        <w:tc>
          <w:tcPr>
            <w:tcW w:w="567" w:type="dxa"/>
          </w:tcPr>
          <w:p w14:paraId="661EEB3B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4B3314B1" w14:textId="57D15A8E" w:rsidR="00D640E1" w:rsidRPr="005E3406" w:rsidRDefault="008944CF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A circular loop antenna with uniform in phase current has a diameter D. What is (i) Far Field Pattern, (ii) Radiation Resistance, (iii) Directivity when D=2λ</w:t>
            </w:r>
          </w:p>
        </w:tc>
        <w:tc>
          <w:tcPr>
            <w:tcW w:w="850" w:type="dxa"/>
          </w:tcPr>
          <w:p w14:paraId="01ADB77A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00646963" w14:textId="64555F10" w:rsidR="00D640E1" w:rsidRPr="005E3406" w:rsidRDefault="008944CF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Evaluate</w:t>
            </w:r>
          </w:p>
        </w:tc>
      </w:tr>
      <w:tr w:rsidR="00072463" w:rsidRPr="00072463" w14:paraId="6B7DE72F" w14:textId="77777777" w:rsidTr="00AE3C34">
        <w:tc>
          <w:tcPr>
            <w:tcW w:w="709" w:type="dxa"/>
          </w:tcPr>
          <w:p w14:paraId="53627B9D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42D1AF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17042E8" w14:textId="77777777" w:rsidR="00D640E1" w:rsidRPr="005E3406" w:rsidRDefault="00D640E1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AC39B91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1D33E8FD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1D21915C" w14:textId="77777777" w:rsidTr="00AE3C34">
        <w:tc>
          <w:tcPr>
            <w:tcW w:w="709" w:type="dxa"/>
          </w:tcPr>
          <w:p w14:paraId="581AD58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87EAC22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4E9E5324" w14:textId="39F20EA6" w:rsidR="00D640E1" w:rsidRPr="005E3406" w:rsidRDefault="008944CF" w:rsidP="005E3406">
            <w:pPr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5E3406">
              <w:rPr>
                <w:bCs/>
                <w:color w:val="000000" w:themeColor="text1"/>
                <w:sz w:val="20"/>
                <w:szCs w:val="20"/>
              </w:rPr>
              <w:t xml:space="preserve">Calculate the Physical area of the loop and compare it with its maximum effective aperture, if the radius of a small loop of constant current is λ/25.                                                   </w:t>
            </w:r>
          </w:p>
        </w:tc>
        <w:tc>
          <w:tcPr>
            <w:tcW w:w="850" w:type="dxa"/>
          </w:tcPr>
          <w:p w14:paraId="2AE86E29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31D6EBD1" w14:textId="48E405E8" w:rsidR="00D640E1" w:rsidRPr="005E3406" w:rsidRDefault="008944CF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Evaluate</w:t>
            </w:r>
          </w:p>
        </w:tc>
      </w:tr>
      <w:tr w:rsidR="005E3406" w:rsidRPr="00072463" w14:paraId="269C3EA6" w14:textId="77777777" w:rsidTr="00AE3C34">
        <w:tc>
          <w:tcPr>
            <w:tcW w:w="709" w:type="dxa"/>
          </w:tcPr>
          <w:p w14:paraId="5FEE79E0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AC673EB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A59EDA5" w14:textId="77777777" w:rsidR="005E3406" w:rsidRPr="005E3406" w:rsidRDefault="005E3406" w:rsidP="005E3406">
            <w:pPr>
              <w:jc w:val="bot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6FE7C4D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5BF37A00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5BCEE2FA" w14:textId="77777777" w:rsidTr="00AE3C34">
        <w:tc>
          <w:tcPr>
            <w:tcW w:w="709" w:type="dxa"/>
          </w:tcPr>
          <w:p w14:paraId="2BD2477F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D0D9B25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E05A345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49557D2F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6FB05C39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665BD5FB" w14:textId="77777777" w:rsidTr="00AE3C34">
        <w:tc>
          <w:tcPr>
            <w:tcW w:w="709" w:type="dxa"/>
          </w:tcPr>
          <w:p w14:paraId="0B03D0E8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C71FAF2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BB4E544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5CC22E4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13635FB8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238A0ED3" w14:textId="77777777" w:rsidTr="00AE3C34">
        <w:tc>
          <w:tcPr>
            <w:tcW w:w="709" w:type="dxa"/>
          </w:tcPr>
          <w:p w14:paraId="2AE67CCB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6</w:t>
            </w:r>
          </w:p>
        </w:tc>
        <w:tc>
          <w:tcPr>
            <w:tcW w:w="567" w:type="dxa"/>
          </w:tcPr>
          <w:p w14:paraId="674E47C4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41242A1B" w14:textId="39F2BD16" w:rsidR="00D640E1" w:rsidRPr="005E3406" w:rsidRDefault="00C14290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What are the different components of Yagi Uda antenna? Also define its working principle with diagram.</w:t>
            </w:r>
          </w:p>
        </w:tc>
        <w:tc>
          <w:tcPr>
            <w:tcW w:w="850" w:type="dxa"/>
          </w:tcPr>
          <w:p w14:paraId="237029F9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2106F8F8" w14:textId="0216C0F2" w:rsidR="00D640E1" w:rsidRPr="005E3406" w:rsidRDefault="00C14290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Understand</w:t>
            </w:r>
          </w:p>
        </w:tc>
      </w:tr>
      <w:tr w:rsidR="00072463" w:rsidRPr="00072463" w14:paraId="6D6E93FD" w14:textId="77777777" w:rsidTr="00AE3C34">
        <w:tc>
          <w:tcPr>
            <w:tcW w:w="709" w:type="dxa"/>
          </w:tcPr>
          <w:p w14:paraId="02676822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4128BA9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684ABC9" w14:textId="77777777" w:rsidR="00D640E1" w:rsidRPr="005E3406" w:rsidRDefault="00D640E1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ABF2340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61B810EF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52FED70E" w14:textId="77777777" w:rsidTr="00AE3C34">
        <w:tc>
          <w:tcPr>
            <w:tcW w:w="709" w:type="dxa"/>
          </w:tcPr>
          <w:p w14:paraId="463031B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1F02D65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360A5575" w14:textId="6A07CCEE" w:rsidR="00D640E1" w:rsidRPr="005E3406" w:rsidRDefault="00C14290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Explain different types of Horn Antennas with beam width.</w:t>
            </w:r>
          </w:p>
        </w:tc>
        <w:tc>
          <w:tcPr>
            <w:tcW w:w="850" w:type="dxa"/>
          </w:tcPr>
          <w:p w14:paraId="457D3435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6F48B2C3" w14:textId="57D61A67" w:rsidR="00D640E1" w:rsidRPr="005E3406" w:rsidRDefault="00C14290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5E3406" w:rsidRPr="00072463" w14:paraId="3137F9D4" w14:textId="77777777" w:rsidTr="00AE3C34">
        <w:tc>
          <w:tcPr>
            <w:tcW w:w="709" w:type="dxa"/>
          </w:tcPr>
          <w:p w14:paraId="6EA92B5B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AF13E10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3E6DD54" w14:textId="77777777" w:rsidR="005E3406" w:rsidRPr="005E3406" w:rsidRDefault="005E3406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AC5C08D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5F789D50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73554E83" w14:textId="77777777" w:rsidTr="00AE3C34">
        <w:tc>
          <w:tcPr>
            <w:tcW w:w="709" w:type="dxa"/>
          </w:tcPr>
          <w:p w14:paraId="158D0370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DC9A0E0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B2D8C44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UNIT-IV</w:t>
            </w:r>
            <w:r w:rsidR="00C747AA" w:rsidRPr="005E3406">
              <w:rPr>
                <w:b/>
                <w:color w:val="000000" w:themeColor="text1"/>
                <w:sz w:val="20"/>
                <w:szCs w:val="20"/>
              </w:rPr>
              <w:t xml:space="preserve"> (CO4)</w:t>
            </w:r>
          </w:p>
        </w:tc>
        <w:tc>
          <w:tcPr>
            <w:tcW w:w="850" w:type="dxa"/>
          </w:tcPr>
          <w:p w14:paraId="3D6ACCD8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45414087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00424C84" w14:textId="77777777" w:rsidTr="00AE3C34">
        <w:tc>
          <w:tcPr>
            <w:tcW w:w="709" w:type="dxa"/>
          </w:tcPr>
          <w:p w14:paraId="21424B40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74D8BC1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4F712C0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5972CF6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23A4B1B6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1E46FC8F" w14:textId="77777777" w:rsidTr="00AE3C34">
        <w:tc>
          <w:tcPr>
            <w:tcW w:w="709" w:type="dxa"/>
          </w:tcPr>
          <w:p w14:paraId="2AB1DEC5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7</w:t>
            </w:r>
          </w:p>
        </w:tc>
        <w:tc>
          <w:tcPr>
            <w:tcW w:w="567" w:type="dxa"/>
          </w:tcPr>
          <w:p w14:paraId="04BBE3B1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371AB2A7" w14:textId="1D58FF86" w:rsidR="00D640E1" w:rsidRPr="005E3406" w:rsidRDefault="002B1E6B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Explain Duct propagation.</w:t>
            </w:r>
          </w:p>
        </w:tc>
        <w:tc>
          <w:tcPr>
            <w:tcW w:w="850" w:type="dxa"/>
          </w:tcPr>
          <w:p w14:paraId="164470BC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5AA59B63" w14:textId="18AC7032" w:rsidR="00D640E1" w:rsidRPr="005E3406" w:rsidRDefault="002B1E6B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072463" w:rsidRPr="00072463" w14:paraId="6C60C5BA" w14:textId="77777777" w:rsidTr="00AE3C34">
        <w:tc>
          <w:tcPr>
            <w:tcW w:w="709" w:type="dxa"/>
          </w:tcPr>
          <w:p w14:paraId="2453BA64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B2249E6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D79BF8B" w14:textId="77777777" w:rsidR="00D640E1" w:rsidRPr="005E3406" w:rsidRDefault="00D640E1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2B5F9CF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0A3D4A87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0D620DBC" w14:textId="77777777" w:rsidTr="00AE3C34">
        <w:tc>
          <w:tcPr>
            <w:tcW w:w="709" w:type="dxa"/>
          </w:tcPr>
          <w:p w14:paraId="578E629C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C69E633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55B0D8BD" w14:textId="78FE9714" w:rsidR="00D640E1" w:rsidRPr="005E3406" w:rsidRDefault="002B1E6B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Describe the fundamental concept of Tropospheric Propagation.</w:t>
            </w:r>
          </w:p>
        </w:tc>
        <w:tc>
          <w:tcPr>
            <w:tcW w:w="850" w:type="dxa"/>
          </w:tcPr>
          <w:p w14:paraId="7C77BCEC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1897AA04" w14:textId="65292146" w:rsidR="00D640E1" w:rsidRPr="005E3406" w:rsidRDefault="002B1E6B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5E3406" w:rsidRPr="00072463" w14:paraId="44D13C49" w14:textId="77777777" w:rsidTr="00AE3C34">
        <w:tc>
          <w:tcPr>
            <w:tcW w:w="709" w:type="dxa"/>
          </w:tcPr>
          <w:p w14:paraId="0AA0B394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215DDAD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BE6166F" w14:textId="77777777" w:rsidR="005E3406" w:rsidRPr="005E3406" w:rsidRDefault="005E3406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4F758F9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101D0839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5EE4BAE3" w14:textId="77777777" w:rsidTr="00AE3C34">
        <w:tc>
          <w:tcPr>
            <w:tcW w:w="709" w:type="dxa"/>
          </w:tcPr>
          <w:p w14:paraId="05B59435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2035D7E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6267300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3C16CB19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517A60E9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3274A9F1" w14:textId="77777777" w:rsidTr="00AE3C34">
        <w:tc>
          <w:tcPr>
            <w:tcW w:w="709" w:type="dxa"/>
          </w:tcPr>
          <w:p w14:paraId="729A6066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7711494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82F3E6B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77A61BF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7D048BD0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3B74468A" w14:textId="77777777" w:rsidTr="00AE3C34">
        <w:tc>
          <w:tcPr>
            <w:tcW w:w="709" w:type="dxa"/>
          </w:tcPr>
          <w:p w14:paraId="07E2740E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8</w:t>
            </w:r>
          </w:p>
        </w:tc>
        <w:tc>
          <w:tcPr>
            <w:tcW w:w="567" w:type="dxa"/>
          </w:tcPr>
          <w:p w14:paraId="158AEB8B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0D7AFEA7" w14:textId="64F01ABA" w:rsidR="00D640E1" w:rsidRPr="005E3406" w:rsidRDefault="002B1E6B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A certain broadcast transmitter transmits at 1.2 MHz and uses antenna of 150 m height. If antenna current measured is 9 A, calculate the strength of the electric field in a receiving antenna of height equal to 2 m, placed 40 km away from the transmitter.</w:t>
            </w:r>
          </w:p>
        </w:tc>
        <w:tc>
          <w:tcPr>
            <w:tcW w:w="850" w:type="dxa"/>
          </w:tcPr>
          <w:p w14:paraId="42880743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778B70D3" w14:textId="7B21B0DE" w:rsidR="00D640E1" w:rsidRPr="005E3406" w:rsidRDefault="002B1E6B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Evaluate</w:t>
            </w:r>
          </w:p>
        </w:tc>
      </w:tr>
      <w:tr w:rsidR="00072463" w:rsidRPr="00072463" w14:paraId="1EA0FAE5" w14:textId="77777777" w:rsidTr="00AE3C34">
        <w:tc>
          <w:tcPr>
            <w:tcW w:w="709" w:type="dxa"/>
          </w:tcPr>
          <w:p w14:paraId="76C2E795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3B3BF6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1781785" w14:textId="77777777" w:rsidR="00D640E1" w:rsidRPr="005E3406" w:rsidRDefault="00D640E1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72B2A46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7E019AEA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5136E760" w14:textId="77777777" w:rsidTr="00AE3C34">
        <w:tc>
          <w:tcPr>
            <w:tcW w:w="709" w:type="dxa"/>
          </w:tcPr>
          <w:p w14:paraId="20C5EEA5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461066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793FB525" w14:textId="336864CD" w:rsidR="00D640E1" w:rsidRPr="005E3406" w:rsidRDefault="002B1E6B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5E3406">
              <w:rPr>
                <w:color w:val="000000" w:themeColor="text1"/>
                <w:sz w:val="20"/>
                <w:szCs w:val="20"/>
              </w:rPr>
              <w:t>How to calculate Reflection Factor for Horizontal Polarization and Vertical Polarization.</w:t>
            </w:r>
          </w:p>
        </w:tc>
        <w:tc>
          <w:tcPr>
            <w:tcW w:w="850" w:type="dxa"/>
          </w:tcPr>
          <w:p w14:paraId="1C1545D4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77249361" w14:textId="33C9038F" w:rsidR="00D640E1" w:rsidRPr="005E3406" w:rsidRDefault="002B1E6B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Understand</w:t>
            </w:r>
          </w:p>
        </w:tc>
      </w:tr>
      <w:tr w:rsidR="005E3406" w:rsidRPr="00072463" w14:paraId="2FC31A5F" w14:textId="77777777" w:rsidTr="00AE3C34">
        <w:tc>
          <w:tcPr>
            <w:tcW w:w="709" w:type="dxa"/>
          </w:tcPr>
          <w:p w14:paraId="01E6B3B1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A883D55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7A5A9EB" w14:textId="77777777" w:rsidR="005E3406" w:rsidRPr="005E3406" w:rsidRDefault="005E3406" w:rsidP="005E340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9746425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2132AA7C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183F0668" w14:textId="77777777" w:rsidTr="00AE3C34">
        <w:tc>
          <w:tcPr>
            <w:tcW w:w="709" w:type="dxa"/>
          </w:tcPr>
          <w:p w14:paraId="42572085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3877592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EB6210E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UNIT V</w:t>
            </w:r>
            <w:r w:rsidR="00C747AA" w:rsidRPr="005E3406">
              <w:rPr>
                <w:b/>
                <w:color w:val="000000" w:themeColor="text1"/>
                <w:sz w:val="20"/>
                <w:szCs w:val="20"/>
              </w:rPr>
              <w:t xml:space="preserve"> (CO5)</w:t>
            </w:r>
          </w:p>
        </w:tc>
        <w:tc>
          <w:tcPr>
            <w:tcW w:w="850" w:type="dxa"/>
          </w:tcPr>
          <w:p w14:paraId="4C1EE6B5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588598AD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4368C084" w14:textId="77777777" w:rsidTr="00AE3C34">
        <w:tc>
          <w:tcPr>
            <w:tcW w:w="709" w:type="dxa"/>
          </w:tcPr>
          <w:p w14:paraId="7C0887E5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E5255F3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7B82B8F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F6BF687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0BDD49E6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4FB23757" w14:textId="77777777" w:rsidTr="00AE3C34">
        <w:tc>
          <w:tcPr>
            <w:tcW w:w="709" w:type="dxa"/>
          </w:tcPr>
          <w:p w14:paraId="44E58A4A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9</w:t>
            </w:r>
          </w:p>
        </w:tc>
        <w:tc>
          <w:tcPr>
            <w:tcW w:w="567" w:type="dxa"/>
          </w:tcPr>
          <w:p w14:paraId="34F70FCD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0525F9ED" w14:textId="4E5F1FE7" w:rsidR="00D640E1" w:rsidRPr="005E3406" w:rsidRDefault="009C7D2F" w:rsidP="005E3406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5E3406">
              <w:rPr>
                <w:rFonts w:eastAsiaTheme="minorEastAsia"/>
                <w:color w:val="000000" w:themeColor="text1"/>
                <w:sz w:val="20"/>
                <w:szCs w:val="20"/>
              </w:rPr>
              <w:t>How to propagate in Ionosphere? Also discuss various characteristics.</w:t>
            </w:r>
          </w:p>
        </w:tc>
        <w:tc>
          <w:tcPr>
            <w:tcW w:w="850" w:type="dxa"/>
          </w:tcPr>
          <w:p w14:paraId="1CF1B365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7F7BE94D" w14:textId="1C74B8A1" w:rsidR="00D640E1" w:rsidRPr="005E3406" w:rsidRDefault="00326778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072463" w:rsidRPr="00072463" w14:paraId="3F38E0C8" w14:textId="77777777" w:rsidTr="00AE3C34">
        <w:tc>
          <w:tcPr>
            <w:tcW w:w="709" w:type="dxa"/>
          </w:tcPr>
          <w:p w14:paraId="0301F4ED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D1DE649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F187594" w14:textId="77777777" w:rsidR="00D640E1" w:rsidRPr="005E3406" w:rsidRDefault="00D640E1" w:rsidP="005E3406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863B7A8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5489A2D6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61C29BAE" w14:textId="77777777" w:rsidTr="00AE3C34">
        <w:tc>
          <w:tcPr>
            <w:tcW w:w="709" w:type="dxa"/>
          </w:tcPr>
          <w:p w14:paraId="041427DC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449D62D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6FAA391D" w14:textId="419165D9" w:rsidR="00D640E1" w:rsidRPr="005E3406" w:rsidRDefault="00326778" w:rsidP="005E3406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5E3406">
              <w:rPr>
                <w:rFonts w:eastAsiaTheme="minorEastAsia"/>
                <w:color w:val="000000" w:themeColor="text1"/>
                <w:sz w:val="20"/>
                <w:szCs w:val="20"/>
              </w:rPr>
              <w:t>Explain virtual height</w:t>
            </w:r>
            <w:r w:rsidR="00D73D00" w:rsidRPr="005E3406">
              <w:rPr>
                <w:rFonts w:eastAsiaTheme="minorEastAsia"/>
                <w:color w:val="000000" w:themeColor="text1"/>
                <w:sz w:val="20"/>
                <w:szCs w:val="20"/>
              </w:rPr>
              <w:t>, &amp; skip distance.</w:t>
            </w:r>
          </w:p>
        </w:tc>
        <w:tc>
          <w:tcPr>
            <w:tcW w:w="850" w:type="dxa"/>
          </w:tcPr>
          <w:p w14:paraId="705DF349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5F4B2B22" w14:textId="3D175E77" w:rsidR="00D640E1" w:rsidRPr="005E3406" w:rsidRDefault="00501F2C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5E3406" w:rsidRPr="00072463" w14:paraId="49EBA832" w14:textId="77777777" w:rsidTr="00AE3C34">
        <w:tc>
          <w:tcPr>
            <w:tcW w:w="709" w:type="dxa"/>
          </w:tcPr>
          <w:p w14:paraId="6A0FDB01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D51B124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205B4FA" w14:textId="77777777" w:rsidR="005E3406" w:rsidRPr="005E3406" w:rsidRDefault="005E3406" w:rsidP="005E3406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FFCC13F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4E8E7357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560A1816" w14:textId="77777777" w:rsidTr="00AE3C34">
        <w:tc>
          <w:tcPr>
            <w:tcW w:w="709" w:type="dxa"/>
          </w:tcPr>
          <w:p w14:paraId="01DB445F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3DAA20A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58735F3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2F2D6D5E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7CC96A90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5E3406" w:rsidRPr="00072463" w14:paraId="1733AA1C" w14:textId="77777777" w:rsidTr="00AE3C34">
        <w:tc>
          <w:tcPr>
            <w:tcW w:w="709" w:type="dxa"/>
          </w:tcPr>
          <w:p w14:paraId="5A6B18F2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567" w:type="dxa"/>
          </w:tcPr>
          <w:p w14:paraId="59A8EA6F" w14:textId="77777777" w:rsidR="005E3406" w:rsidRPr="005E3406" w:rsidRDefault="005E3406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0367B17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51D083C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45D1A855" w14:textId="77777777" w:rsidR="005E3406" w:rsidRPr="005E3406" w:rsidRDefault="005E3406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40623E74" w14:textId="77777777" w:rsidTr="00AE3C34">
        <w:tc>
          <w:tcPr>
            <w:tcW w:w="709" w:type="dxa"/>
          </w:tcPr>
          <w:p w14:paraId="5C4AF4E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Q.10</w:t>
            </w:r>
          </w:p>
        </w:tc>
        <w:tc>
          <w:tcPr>
            <w:tcW w:w="567" w:type="dxa"/>
          </w:tcPr>
          <w:p w14:paraId="42A25E38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6A05606F" w14:textId="1A61D448" w:rsidR="00D640E1" w:rsidRPr="005E3406" w:rsidRDefault="00501F2C" w:rsidP="005E3406">
            <w:pPr>
              <w:rPr>
                <w:bCs/>
                <w:color w:val="000000" w:themeColor="text1"/>
                <w:sz w:val="20"/>
                <w:szCs w:val="20"/>
              </w:rPr>
            </w:pPr>
            <w:r w:rsidRPr="005E3406">
              <w:rPr>
                <w:bCs/>
                <w:color w:val="000000" w:themeColor="text1"/>
                <w:sz w:val="20"/>
                <w:szCs w:val="20"/>
              </w:rPr>
              <w:t>Discuss the effects of ionosphere on rays of varying incidence.</w:t>
            </w:r>
          </w:p>
        </w:tc>
        <w:tc>
          <w:tcPr>
            <w:tcW w:w="850" w:type="dxa"/>
          </w:tcPr>
          <w:p w14:paraId="6B517736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2F573A3F" w14:textId="1DC0F260" w:rsidR="00D640E1" w:rsidRPr="005E3406" w:rsidRDefault="009B6C5A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072463" w:rsidRPr="00072463" w14:paraId="08A7F803" w14:textId="77777777" w:rsidTr="00AE3C34">
        <w:tc>
          <w:tcPr>
            <w:tcW w:w="709" w:type="dxa"/>
          </w:tcPr>
          <w:p w14:paraId="1402D17E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B2B9116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169C950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25CF77A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993" w:type="dxa"/>
          </w:tcPr>
          <w:p w14:paraId="338ECF00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072463" w:rsidRPr="00072463" w14:paraId="65D54E4D" w14:textId="77777777" w:rsidTr="00AE3C34">
        <w:tc>
          <w:tcPr>
            <w:tcW w:w="709" w:type="dxa"/>
          </w:tcPr>
          <w:p w14:paraId="2EE249BB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A335F14" w14:textId="77777777" w:rsidR="00D640E1" w:rsidRPr="005E3406" w:rsidRDefault="00D640E1" w:rsidP="005E3406">
            <w:pPr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5FD35B6E" w14:textId="306326D4" w:rsidR="00D640E1" w:rsidRPr="005E3406" w:rsidRDefault="00BF3B95" w:rsidP="005E3406">
            <w:pPr>
              <w:rPr>
                <w:bCs/>
                <w:color w:val="000000" w:themeColor="text1"/>
                <w:sz w:val="20"/>
                <w:szCs w:val="20"/>
              </w:rPr>
            </w:pPr>
            <w:r w:rsidRPr="005E3406">
              <w:rPr>
                <w:bCs/>
                <w:color w:val="000000" w:themeColor="text1"/>
                <w:sz w:val="20"/>
                <w:szCs w:val="20"/>
              </w:rPr>
              <w:t>Explain maximum usable frequency, &amp; effective earth radius.</w:t>
            </w:r>
          </w:p>
        </w:tc>
        <w:tc>
          <w:tcPr>
            <w:tcW w:w="850" w:type="dxa"/>
          </w:tcPr>
          <w:p w14:paraId="4A676AA5" w14:textId="77777777" w:rsidR="00D640E1" w:rsidRPr="005E3406" w:rsidRDefault="00D640E1" w:rsidP="005E340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5E340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993" w:type="dxa"/>
          </w:tcPr>
          <w:p w14:paraId="7C73140E" w14:textId="641D23E6" w:rsidR="00D640E1" w:rsidRPr="005E3406" w:rsidRDefault="009B6C5A" w:rsidP="005E340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5E340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</w:tbl>
    <w:p w14:paraId="4329CB7F" w14:textId="77777777" w:rsidR="004E03B2" w:rsidRPr="00072463" w:rsidRDefault="004E03B2" w:rsidP="006A5329">
      <w:pPr>
        <w:rPr>
          <w:color w:val="000000" w:themeColor="text1"/>
          <w:sz w:val="27"/>
        </w:rPr>
      </w:pPr>
    </w:p>
    <w:p w14:paraId="2FF24C84" w14:textId="77777777" w:rsidR="00C747AA" w:rsidRPr="00072463" w:rsidRDefault="00C747AA" w:rsidP="006A5329">
      <w:pPr>
        <w:rPr>
          <w:b/>
          <w:color w:val="000000" w:themeColor="text1"/>
          <w:szCs w:val="24"/>
        </w:rPr>
      </w:pPr>
    </w:p>
    <w:sectPr w:rsidR="00C747AA" w:rsidRPr="00072463" w:rsidSect="00860F3C">
      <w:footerReference w:type="default" r:id="rId10"/>
      <w:type w:val="continuous"/>
      <w:pgSz w:w="11910" w:h="16840"/>
      <w:pgMar w:top="568" w:right="357" w:bottom="567" w:left="720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4B3FA2" w14:textId="77777777" w:rsidR="007C0ABD" w:rsidRDefault="007C0ABD" w:rsidP="00DD454E">
      <w:r>
        <w:separator/>
      </w:r>
    </w:p>
  </w:endnote>
  <w:endnote w:type="continuationSeparator" w:id="0">
    <w:p w14:paraId="28A22779" w14:textId="77777777" w:rsidR="007C0ABD" w:rsidRDefault="007C0ABD" w:rsidP="00DD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EBE502" w14:textId="2F417FB6" w:rsidR="00860F3C" w:rsidRDefault="005E3406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5E3406">
      <w:rPr>
        <w:rFonts w:asciiTheme="majorHAnsi" w:hAnsiTheme="majorHAnsi"/>
      </w:rPr>
      <w:t>4BT7187</w:t>
    </w:r>
    <w:r>
      <w:rPr>
        <w:rFonts w:asciiTheme="majorHAnsi" w:hAnsiTheme="majorHAnsi"/>
      </w:rPr>
      <w:t>-A</w:t>
    </w:r>
    <w:r w:rsidR="00860F3C">
      <w:rPr>
        <w:rFonts w:asciiTheme="majorHAnsi" w:hAnsiTheme="majorHAnsi"/>
      </w:rPr>
      <w:ptab w:relativeTo="margin" w:alignment="right" w:leader="none"/>
    </w:r>
    <w:r w:rsidR="00860F3C">
      <w:rPr>
        <w:rFonts w:asciiTheme="majorHAnsi" w:hAnsiTheme="majorHAnsi"/>
      </w:rPr>
      <w:t xml:space="preserve">Page </w:t>
    </w:r>
    <w:r w:rsidR="00534CEE">
      <w:fldChar w:fldCharType="begin"/>
    </w:r>
    <w:r w:rsidR="00534CEE">
      <w:instrText xml:space="preserve"> PAGE   \* MERGEFORMAT </w:instrText>
    </w:r>
    <w:r w:rsidR="00534CEE">
      <w:fldChar w:fldCharType="separate"/>
    </w:r>
    <w:r w:rsidRPr="005E3406">
      <w:rPr>
        <w:rFonts w:asciiTheme="majorHAnsi" w:hAnsiTheme="majorHAnsi"/>
        <w:noProof/>
      </w:rPr>
      <w:t>1</w:t>
    </w:r>
    <w:r w:rsidR="00534CEE">
      <w:rPr>
        <w:rFonts w:asciiTheme="majorHAnsi" w:hAnsiTheme="majorHAnsi"/>
        <w:noProof/>
      </w:rPr>
      <w:fldChar w:fldCharType="end"/>
    </w:r>
  </w:p>
  <w:p w14:paraId="6EBD66A0" w14:textId="77777777" w:rsidR="00DD454E" w:rsidRDefault="00DD45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75A6D0" w14:textId="77777777" w:rsidR="007C0ABD" w:rsidRDefault="007C0ABD" w:rsidP="00DD454E">
      <w:r>
        <w:separator/>
      </w:r>
    </w:p>
  </w:footnote>
  <w:footnote w:type="continuationSeparator" w:id="0">
    <w:p w14:paraId="46F97CC8" w14:textId="77777777" w:rsidR="007C0ABD" w:rsidRDefault="007C0ABD" w:rsidP="00DD4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82904"/>
    <w:multiLevelType w:val="hybridMultilevel"/>
    <w:tmpl w:val="8CAAE594"/>
    <w:lvl w:ilvl="0" w:tplc="BE78B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1616A6"/>
    <w:multiLevelType w:val="hybridMultilevel"/>
    <w:tmpl w:val="5900CC30"/>
    <w:lvl w:ilvl="0" w:tplc="4178EBFA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3CE244E"/>
    <w:multiLevelType w:val="hybridMultilevel"/>
    <w:tmpl w:val="1F94BCD0"/>
    <w:lvl w:ilvl="0" w:tplc="72D274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CA3B23"/>
    <w:multiLevelType w:val="hybridMultilevel"/>
    <w:tmpl w:val="933E2BBA"/>
    <w:lvl w:ilvl="0" w:tplc="61BABC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374BF5"/>
    <w:multiLevelType w:val="multilevel"/>
    <w:tmpl w:val="56A8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tDQ2NjMxNTM3MTdR0lEKTi0uzszPAykwrgUAdGmXViwAAAA="/>
  </w:docVars>
  <w:rsids>
    <w:rsidRoot w:val="004E03B2"/>
    <w:rsid w:val="00006F8C"/>
    <w:rsid w:val="000535B9"/>
    <w:rsid w:val="00072463"/>
    <w:rsid w:val="00072B2C"/>
    <w:rsid w:val="0008594F"/>
    <w:rsid w:val="00096497"/>
    <w:rsid w:val="000A10F2"/>
    <w:rsid w:val="000D3295"/>
    <w:rsid w:val="000D6CCA"/>
    <w:rsid w:val="000F686C"/>
    <w:rsid w:val="001204CD"/>
    <w:rsid w:val="00156FCC"/>
    <w:rsid w:val="001A445C"/>
    <w:rsid w:val="00213F99"/>
    <w:rsid w:val="002248D7"/>
    <w:rsid w:val="00271F4A"/>
    <w:rsid w:val="00284CE0"/>
    <w:rsid w:val="002A0CD9"/>
    <w:rsid w:val="002B1E6B"/>
    <w:rsid w:val="002E5ED0"/>
    <w:rsid w:val="00302063"/>
    <w:rsid w:val="00325A9C"/>
    <w:rsid w:val="00326778"/>
    <w:rsid w:val="0034394F"/>
    <w:rsid w:val="00361AE4"/>
    <w:rsid w:val="003654B6"/>
    <w:rsid w:val="003744B5"/>
    <w:rsid w:val="0037600F"/>
    <w:rsid w:val="003D004E"/>
    <w:rsid w:val="003E0427"/>
    <w:rsid w:val="003E58D3"/>
    <w:rsid w:val="00415ACF"/>
    <w:rsid w:val="00423E74"/>
    <w:rsid w:val="00463EE4"/>
    <w:rsid w:val="00466447"/>
    <w:rsid w:val="004B3A30"/>
    <w:rsid w:val="004B556C"/>
    <w:rsid w:val="004E03B2"/>
    <w:rsid w:val="00501F2C"/>
    <w:rsid w:val="00511ACE"/>
    <w:rsid w:val="00534CEE"/>
    <w:rsid w:val="005517CD"/>
    <w:rsid w:val="005A0EF5"/>
    <w:rsid w:val="005C4E49"/>
    <w:rsid w:val="005E3406"/>
    <w:rsid w:val="005E5239"/>
    <w:rsid w:val="00620FD2"/>
    <w:rsid w:val="006346F9"/>
    <w:rsid w:val="0068482D"/>
    <w:rsid w:val="00691016"/>
    <w:rsid w:val="006A413F"/>
    <w:rsid w:val="006A5329"/>
    <w:rsid w:val="006C2FFC"/>
    <w:rsid w:val="00733F63"/>
    <w:rsid w:val="007B3492"/>
    <w:rsid w:val="007C0ABD"/>
    <w:rsid w:val="007C1700"/>
    <w:rsid w:val="007D724B"/>
    <w:rsid w:val="008012FA"/>
    <w:rsid w:val="00804151"/>
    <w:rsid w:val="00814017"/>
    <w:rsid w:val="008360F7"/>
    <w:rsid w:val="00860F3C"/>
    <w:rsid w:val="00883ADE"/>
    <w:rsid w:val="008944CF"/>
    <w:rsid w:val="008A2831"/>
    <w:rsid w:val="008B51BF"/>
    <w:rsid w:val="008E7609"/>
    <w:rsid w:val="008F1F20"/>
    <w:rsid w:val="00965588"/>
    <w:rsid w:val="00966CD9"/>
    <w:rsid w:val="00993A38"/>
    <w:rsid w:val="009A7D8C"/>
    <w:rsid w:val="009B6C5A"/>
    <w:rsid w:val="009C6358"/>
    <w:rsid w:val="009C7D2F"/>
    <w:rsid w:val="009D1320"/>
    <w:rsid w:val="009E298A"/>
    <w:rsid w:val="00A017D3"/>
    <w:rsid w:val="00A63A39"/>
    <w:rsid w:val="00AA3B3F"/>
    <w:rsid w:val="00AC4F63"/>
    <w:rsid w:val="00AC6508"/>
    <w:rsid w:val="00AD7F59"/>
    <w:rsid w:val="00AE3446"/>
    <w:rsid w:val="00AE3C34"/>
    <w:rsid w:val="00AF1DEC"/>
    <w:rsid w:val="00B46004"/>
    <w:rsid w:val="00B66372"/>
    <w:rsid w:val="00BE5FD0"/>
    <w:rsid w:val="00BF3B95"/>
    <w:rsid w:val="00C11616"/>
    <w:rsid w:val="00C14290"/>
    <w:rsid w:val="00C44BFA"/>
    <w:rsid w:val="00C50F9A"/>
    <w:rsid w:val="00C747AA"/>
    <w:rsid w:val="00C8071D"/>
    <w:rsid w:val="00C91A0E"/>
    <w:rsid w:val="00CB6846"/>
    <w:rsid w:val="00CE2C00"/>
    <w:rsid w:val="00D12834"/>
    <w:rsid w:val="00D13139"/>
    <w:rsid w:val="00D2155E"/>
    <w:rsid w:val="00D31E1B"/>
    <w:rsid w:val="00D34E99"/>
    <w:rsid w:val="00D4468C"/>
    <w:rsid w:val="00D640E1"/>
    <w:rsid w:val="00D73D00"/>
    <w:rsid w:val="00D77272"/>
    <w:rsid w:val="00DD454E"/>
    <w:rsid w:val="00E0004D"/>
    <w:rsid w:val="00E224B8"/>
    <w:rsid w:val="00E54181"/>
    <w:rsid w:val="00E70AD7"/>
    <w:rsid w:val="00E70B7D"/>
    <w:rsid w:val="00E7197E"/>
    <w:rsid w:val="00E76D4E"/>
    <w:rsid w:val="00E921DB"/>
    <w:rsid w:val="00E97D8B"/>
    <w:rsid w:val="00EA09B8"/>
    <w:rsid w:val="00F04F1A"/>
    <w:rsid w:val="00F15DE8"/>
    <w:rsid w:val="00F309B7"/>
    <w:rsid w:val="00F35DDB"/>
    <w:rsid w:val="00F40958"/>
    <w:rsid w:val="00F44BB4"/>
    <w:rsid w:val="00FB703C"/>
    <w:rsid w:val="00FD740D"/>
    <w:rsid w:val="00FE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5686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AD0F3D-78A8-424D-8825-EB782A44A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B</vt:lpstr>
    </vt:vector>
  </TitlesOfParts>
  <Company/>
  <LinksUpToDate>false</LinksUpToDate>
  <CharactersWithSpaces>3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B</dc:title>
  <dc:creator>Rajkumar</dc:creator>
  <cp:lastModifiedBy>pc</cp:lastModifiedBy>
  <cp:revision>24</cp:revision>
  <dcterms:created xsi:type="dcterms:W3CDTF">2021-12-14T04:25:00Z</dcterms:created>
  <dcterms:modified xsi:type="dcterms:W3CDTF">2022-11-01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6T00:00:00Z</vt:filetime>
  </property>
</Properties>
</file>